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3FDC0" w14:textId="77777777" w:rsidR="00957949" w:rsidRDefault="00957949"/>
    <w:p w14:paraId="57DA7868" w14:textId="77777777" w:rsidR="00957949" w:rsidRDefault="00957949"/>
    <w:p w14:paraId="734A01F6" w14:textId="7EBF44E0" w:rsidR="00957949" w:rsidRDefault="00915697">
      <w:r>
        <w:t>6-</w:t>
      </w:r>
    </w:p>
    <w:p w14:paraId="793A2A28" w14:textId="77777777" w:rsidR="00957949" w:rsidRDefault="00957949">
      <w:r>
        <w:rPr>
          <w:noProof/>
        </w:rPr>
        <w:drawing>
          <wp:inline distT="0" distB="0" distL="0" distR="0" wp14:anchorId="47704108" wp14:editId="387BBD87">
            <wp:extent cx="5943600" cy="3219450"/>
            <wp:effectExtent l="0" t="0" r="0" b="0"/>
            <wp:docPr id="11409623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962361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9AAE5" w14:textId="68C6B804" w:rsidR="00915697" w:rsidRDefault="00915697">
      <w:r>
        <w:t>7-</w:t>
      </w:r>
    </w:p>
    <w:p w14:paraId="320A957A" w14:textId="4668255F" w:rsidR="00915697" w:rsidRDefault="00F62028">
      <w:r>
        <w:rPr>
          <w:noProof/>
        </w:rPr>
        <w:drawing>
          <wp:inline distT="0" distB="0" distL="0" distR="0" wp14:anchorId="246E8B19" wp14:editId="2AB015A0">
            <wp:extent cx="5943600" cy="3219450"/>
            <wp:effectExtent l="0" t="0" r="0" b="0"/>
            <wp:docPr id="894440128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440128" name="Picture 1" descr="A screenshot of a computer screen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6E7C3" w14:textId="75F7C0B6" w:rsidR="00F62028" w:rsidRDefault="00F62028">
      <w:r>
        <w:rPr>
          <w:noProof/>
        </w:rPr>
        <w:lastRenderedPageBreak/>
        <w:drawing>
          <wp:inline distT="0" distB="0" distL="0" distR="0" wp14:anchorId="3CA8F8D5" wp14:editId="4BE06D5B">
            <wp:extent cx="5943600" cy="990600"/>
            <wp:effectExtent l="0" t="0" r="0" b="0"/>
            <wp:docPr id="11009235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923534" name="Picture 1" descr="A screenshot of a computer&#10;&#10;Description automatically generated"/>
                    <pic:cNvPicPr/>
                  </pic:nvPicPr>
                  <pic:blipFill rotWithShape="1">
                    <a:blip r:embed="rId6"/>
                    <a:srcRect b="69231"/>
                    <a:stretch/>
                  </pic:blipFill>
                  <pic:spPr bwMode="auto">
                    <a:xfrm>
                      <a:off x="0" y="0"/>
                      <a:ext cx="5943600" cy="990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ED074E" w14:textId="2167EFEB" w:rsidR="00F62028" w:rsidRDefault="00F62028">
      <w:r>
        <w:t>8-</w:t>
      </w:r>
    </w:p>
    <w:p w14:paraId="5F8A1D90" w14:textId="63388F5E" w:rsidR="00F62028" w:rsidRDefault="0023197C">
      <w:r>
        <w:rPr>
          <w:noProof/>
        </w:rPr>
        <w:drawing>
          <wp:inline distT="0" distB="0" distL="0" distR="0" wp14:anchorId="0BE0FF17" wp14:editId="7931E511">
            <wp:extent cx="5943103" cy="847083"/>
            <wp:effectExtent l="0" t="0" r="635" b="0"/>
            <wp:docPr id="16854127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412779" name="Picture 1" descr="A screenshot of a computer&#10;&#10;Description automatically generated"/>
                    <pic:cNvPicPr/>
                  </pic:nvPicPr>
                  <pic:blipFill rotWithShape="1">
                    <a:blip r:embed="rId7"/>
                    <a:srcRect b="74097"/>
                    <a:stretch/>
                  </pic:blipFill>
                  <pic:spPr bwMode="auto">
                    <a:xfrm>
                      <a:off x="0" y="0"/>
                      <a:ext cx="5977040" cy="851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E139EB" w14:textId="4F1CE13D" w:rsidR="00E46307" w:rsidRDefault="00E46307">
      <w:r>
        <w:rPr>
          <w:noProof/>
        </w:rPr>
        <w:drawing>
          <wp:inline distT="0" distB="0" distL="0" distR="0" wp14:anchorId="21F9B1A3" wp14:editId="01FE4359">
            <wp:extent cx="5943600" cy="970498"/>
            <wp:effectExtent l="0" t="0" r="0" b="1270"/>
            <wp:docPr id="1963539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53953" name=""/>
                    <pic:cNvPicPr/>
                  </pic:nvPicPr>
                  <pic:blipFill rotWithShape="1">
                    <a:blip r:embed="rId8"/>
                    <a:srcRect b="69855"/>
                    <a:stretch/>
                  </pic:blipFill>
                  <pic:spPr bwMode="auto">
                    <a:xfrm>
                      <a:off x="0" y="0"/>
                      <a:ext cx="5943600" cy="970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01BD2" w14:textId="6ADC079D" w:rsidR="00AD1173" w:rsidRDefault="00AD1173">
      <w:r>
        <w:rPr>
          <w:noProof/>
        </w:rPr>
        <w:drawing>
          <wp:inline distT="0" distB="0" distL="0" distR="0" wp14:anchorId="161D0727" wp14:editId="302C2CA8">
            <wp:extent cx="5943600" cy="1912947"/>
            <wp:effectExtent l="0" t="0" r="0" b="0"/>
            <wp:docPr id="20977644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764494" name="Picture 1" descr="A screenshot of a computer&#10;&#10;Description automatically generated"/>
                    <pic:cNvPicPr/>
                  </pic:nvPicPr>
                  <pic:blipFill rotWithShape="1">
                    <a:blip r:embed="rId9"/>
                    <a:srcRect b="40582"/>
                    <a:stretch/>
                  </pic:blipFill>
                  <pic:spPr bwMode="auto">
                    <a:xfrm>
                      <a:off x="0" y="0"/>
                      <a:ext cx="5943600" cy="19129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F061EB" w14:textId="38CE583C" w:rsidR="00F70663" w:rsidRDefault="00F70663">
      <w:r>
        <w:t>9.</w:t>
      </w:r>
    </w:p>
    <w:p w14:paraId="465E8FE4" w14:textId="2987FE65" w:rsidR="00F70663" w:rsidRDefault="005A23A2">
      <w:r>
        <w:rPr>
          <w:noProof/>
        </w:rPr>
        <w:lastRenderedPageBreak/>
        <w:drawing>
          <wp:inline distT="0" distB="0" distL="0" distR="0" wp14:anchorId="61371FCD" wp14:editId="46239D25">
            <wp:extent cx="5943600" cy="3219450"/>
            <wp:effectExtent l="0" t="0" r="0" b="0"/>
            <wp:docPr id="1643931581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931581" name="Picture 1" descr="A screenshot of a computer screen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D8B9F" w14:textId="115AEFCE" w:rsidR="005A23A2" w:rsidRDefault="005A23A2">
      <w:r>
        <w:rPr>
          <w:noProof/>
        </w:rPr>
        <w:drawing>
          <wp:inline distT="0" distB="0" distL="0" distR="0" wp14:anchorId="68AE71F9" wp14:editId="73A6625E">
            <wp:extent cx="5943600" cy="3219450"/>
            <wp:effectExtent l="0" t="0" r="0" b="0"/>
            <wp:docPr id="1401153092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153092" name="Picture 1" descr="A screenshot of a computer screen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EC73D" w14:textId="2D439949" w:rsidR="005A23A2" w:rsidRDefault="005A23A2">
      <w:r>
        <w:t>10.</w:t>
      </w:r>
    </w:p>
    <w:p w14:paraId="142A9971" w14:textId="3AD1A089" w:rsidR="005A23A2" w:rsidRDefault="0012689A">
      <w:r>
        <w:rPr>
          <w:noProof/>
        </w:rPr>
        <w:lastRenderedPageBreak/>
        <w:drawing>
          <wp:inline distT="0" distB="0" distL="0" distR="0" wp14:anchorId="17086CC8" wp14:editId="4942027A">
            <wp:extent cx="5943600" cy="3219450"/>
            <wp:effectExtent l="0" t="0" r="0" b="0"/>
            <wp:docPr id="1327491986" name="Picture 1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491986" name="Picture 1" descr="A picture containing text, screenshot, software, multimedia softwar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CA569" w14:textId="6F329A3C" w:rsidR="0012689A" w:rsidRDefault="0012689A">
      <w:r>
        <w:rPr>
          <w:noProof/>
        </w:rPr>
        <w:drawing>
          <wp:inline distT="0" distB="0" distL="0" distR="0" wp14:anchorId="0353DC86" wp14:editId="68CF4B42">
            <wp:extent cx="5943600" cy="3219450"/>
            <wp:effectExtent l="0" t="0" r="0" b="0"/>
            <wp:docPr id="455410313" name="Picture 1" descr="A picture containing text, screenshot, software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410313" name="Picture 1" descr="A picture containing text, screenshot, software, display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ED150" w14:textId="5AC5A994" w:rsidR="00ED27AF" w:rsidRDefault="00ED27AF">
      <w:r>
        <w:rPr>
          <w:noProof/>
        </w:rPr>
        <w:lastRenderedPageBreak/>
        <w:drawing>
          <wp:inline distT="0" distB="0" distL="0" distR="0" wp14:anchorId="6C07773E" wp14:editId="6530AC82">
            <wp:extent cx="5943600" cy="3219450"/>
            <wp:effectExtent l="0" t="0" r="0" b="0"/>
            <wp:docPr id="1003213587" name="Picture 1" descr="A picture containing text, screenshot, software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213587" name="Picture 1" descr="A picture containing text, screenshot, software, display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07984" w14:textId="45C493C0" w:rsidR="00ED27AF" w:rsidRDefault="00251B9A">
      <w:r>
        <w:t>11-</w:t>
      </w:r>
    </w:p>
    <w:p w14:paraId="4B4ADC65" w14:textId="279B7463" w:rsidR="00B84EA3" w:rsidRDefault="00B84EA3">
      <w:r>
        <w:t>Method 1</w:t>
      </w:r>
    </w:p>
    <w:p w14:paraId="38229567" w14:textId="52981FF2" w:rsidR="00251B9A" w:rsidRDefault="00251B9A">
      <w:r>
        <w:rPr>
          <w:noProof/>
        </w:rPr>
        <w:drawing>
          <wp:inline distT="0" distB="0" distL="0" distR="0" wp14:anchorId="13B9791F" wp14:editId="03D85B65">
            <wp:extent cx="5943600" cy="3219450"/>
            <wp:effectExtent l="0" t="0" r="0" b="0"/>
            <wp:docPr id="1897970400" name="Picture 1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970400" name="Picture 1" descr="A picture containing text, screenshot, software, multimedia softwar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C9FA7" w14:textId="3EDD31B2" w:rsidR="00B84EA3" w:rsidRDefault="00B84EA3"/>
    <w:p w14:paraId="768DBE0B" w14:textId="75292041" w:rsidR="00B84EA3" w:rsidRDefault="00B84EA3"/>
    <w:p w14:paraId="77F931E7" w14:textId="25318944" w:rsidR="00251B9A" w:rsidRDefault="00B84EA3">
      <w:r>
        <w:t>Method 2</w:t>
      </w:r>
    </w:p>
    <w:p w14:paraId="3F845A14" w14:textId="563F1BAA" w:rsidR="00034EBF" w:rsidRDefault="00034EBF">
      <w:r>
        <w:rPr>
          <w:noProof/>
        </w:rPr>
        <w:lastRenderedPageBreak/>
        <w:drawing>
          <wp:inline distT="0" distB="0" distL="0" distR="0" wp14:anchorId="4E153A80" wp14:editId="1A8D7B65">
            <wp:extent cx="5943600" cy="3219450"/>
            <wp:effectExtent l="0" t="0" r="0" b="0"/>
            <wp:docPr id="186346049" name="Picture 1" descr="A picture containing text, screenshot, software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46049" name="Picture 1" descr="A picture containing text, screenshot, software, display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49C1A" w14:textId="13B6D0A2" w:rsidR="00B84EA3" w:rsidRDefault="00B84EA3">
      <w:r>
        <w:t>Next ….</w:t>
      </w:r>
    </w:p>
    <w:p w14:paraId="0F7A5F99" w14:textId="05891585" w:rsidR="00034EBF" w:rsidRDefault="00B84EA3">
      <w:r>
        <w:rPr>
          <w:noProof/>
        </w:rPr>
        <w:drawing>
          <wp:inline distT="0" distB="0" distL="0" distR="0" wp14:anchorId="770B4B2E" wp14:editId="62309089">
            <wp:extent cx="5943600" cy="3219450"/>
            <wp:effectExtent l="0" t="0" r="0" b="0"/>
            <wp:docPr id="10292206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220619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5C855" w14:textId="6432C080" w:rsidR="00B84EA3" w:rsidRDefault="00B84EA3">
      <w:r>
        <w:rPr>
          <w:noProof/>
        </w:rPr>
        <w:lastRenderedPageBreak/>
        <w:drawing>
          <wp:inline distT="0" distB="0" distL="0" distR="0" wp14:anchorId="0A0FEB69" wp14:editId="25D78671">
            <wp:extent cx="5943600" cy="3219450"/>
            <wp:effectExtent l="0" t="0" r="0" b="0"/>
            <wp:docPr id="792776248" name="Picture 1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776248" name="Picture 1" descr="A picture containing text, screenshot, software, multimedia softwar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02833" w14:textId="2A78C47F" w:rsidR="00B84EA3" w:rsidRDefault="00B84EA3">
      <w:r>
        <w:t>12-</w:t>
      </w:r>
    </w:p>
    <w:p w14:paraId="6DAA7563" w14:textId="2576BB49" w:rsidR="00B84EA3" w:rsidRDefault="00EF0CAE">
      <w:r>
        <w:rPr>
          <w:noProof/>
        </w:rPr>
        <w:drawing>
          <wp:inline distT="0" distB="0" distL="0" distR="0" wp14:anchorId="56FB9EAF" wp14:editId="2D3F2772">
            <wp:extent cx="5943600" cy="3219450"/>
            <wp:effectExtent l="0" t="0" r="0" b="0"/>
            <wp:docPr id="10927292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729220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3AB3F" w14:textId="0E34EABC" w:rsidR="00EF0CAE" w:rsidRDefault="00EF0CAE">
      <w:r>
        <w:rPr>
          <w:noProof/>
        </w:rPr>
        <w:lastRenderedPageBreak/>
        <w:drawing>
          <wp:inline distT="0" distB="0" distL="0" distR="0" wp14:anchorId="1F1DE2F9" wp14:editId="235DC141">
            <wp:extent cx="5943600" cy="3219450"/>
            <wp:effectExtent l="0" t="0" r="0" b="0"/>
            <wp:docPr id="4465040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504001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8F70E" w14:textId="7981E9F5" w:rsidR="00EF0CAE" w:rsidRDefault="00EF0CAE">
      <w:r>
        <w:t>13-</w:t>
      </w:r>
    </w:p>
    <w:p w14:paraId="05F6DC1F" w14:textId="185E55C4" w:rsidR="00EF0CAE" w:rsidRDefault="00EF0CAE">
      <w:r>
        <w:rPr>
          <w:noProof/>
        </w:rPr>
        <w:drawing>
          <wp:inline distT="0" distB="0" distL="0" distR="0" wp14:anchorId="760CFAF2" wp14:editId="36527261">
            <wp:extent cx="5943600" cy="3219450"/>
            <wp:effectExtent l="0" t="0" r="0" b="0"/>
            <wp:docPr id="763574488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574488" name="Picture 1" descr="A screenshot of a computer program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5B49E" w14:textId="111B4827" w:rsidR="00EF0CAE" w:rsidRDefault="00903F06">
      <w:r>
        <w:rPr>
          <w:noProof/>
        </w:rPr>
        <w:lastRenderedPageBreak/>
        <w:drawing>
          <wp:inline distT="0" distB="0" distL="0" distR="0" wp14:anchorId="5EABC46D" wp14:editId="0BA8ADEF">
            <wp:extent cx="5943600" cy="3219450"/>
            <wp:effectExtent l="0" t="0" r="0" b="0"/>
            <wp:docPr id="332012751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012751" name="Picture 1" descr="A screenshot of a computer screen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B1628" w14:textId="66E08EC2" w:rsidR="00903F06" w:rsidRDefault="00903F06">
      <w:r>
        <w:t>14-</w:t>
      </w:r>
    </w:p>
    <w:p w14:paraId="35A91645" w14:textId="67562C16" w:rsidR="00903F06" w:rsidRDefault="0021008D">
      <w:r>
        <w:rPr>
          <w:noProof/>
        </w:rPr>
        <w:drawing>
          <wp:inline distT="0" distB="0" distL="0" distR="0" wp14:anchorId="6FE62E6B" wp14:editId="7B0D5D78">
            <wp:extent cx="5943600" cy="802204"/>
            <wp:effectExtent l="0" t="0" r="0" b="0"/>
            <wp:docPr id="604743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74331" name="Picture 1" descr="A screenshot of a computer&#10;&#10;Description automatically generated"/>
                    <pic:cNvPicPr/>
                  </pic:nvPicPr>
                  <pic:blipFill rotWithShape="1">
                    <a:blip r:embed="rId23"/>
                    <a:srcRect b="75083"/>
                    <a:stretch/>
                  </pic:blipFill>
                  <pic:spPr bwMode="auto">
                    <a:xfrm>
                      <a:off x="0" y="0"/>
                      <a:ext cx="5943600" cy="8022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8C180F" w14:textId="116424C2" w:rsidR="007743E4" w:rsidRDefault="007743E4">
      <w:r>
        <w:rPr>
          <w:noProof/>
        </w:rPr>
        <w:drawing>
          <wp:inline distT="0" distB="0" distL="0" distR="0" wp14:anchorId="49E2D1DC" wp14:editId="4E3166BA">
            <wp:extent cx="5943600" cy="1587578"/>
            <wp:effectExtent l="0" t="0" r="0" b="0"/>
            <wp:docPr id="11698734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873410" name="Picture 1" descr="A screenshot of a computer&#10;&#10;Description automatically generated"/>
                    <pic:cNvPicPr/>
                  </pic:nvPicPr>
                  <pic:blipFill rotWithShape="1">
                    <a:blip r:embed="rId24"/>
                    <a:srcRect b="50688"/>
                    <a:stretch/>
                  </pic:blipFill>
                  <pic:spPr bwMode="auto">
                    <a:xfrm>
                      <a:off x="0" y="0"/>
                      <a:ext cx="5943600" cy="15875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00E16D" w14:textId="39C703B3" w:rsidR="007743E4" w:rsidRDefault="007743E4">
      <w:r>
        <w:rPr>
          <w:noProof/>
        </w:rPr>
        <w:drawing>
          <wp:inline distT="0" distB="0" distL="0" distR="0" wp14:anchorId="22E5C8E3" wp14:editId="184C6780">
            <wp:extent cx="5943600" cy="667568"/>
            <wp:effectExtent l="0" t="0" r="0" b="0"/>
            <wp:docPr id="3671289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128967" name="Picture 1" descr="A screenshot of a computer&#10;&#10;Description automatically generated"/>
                    <pic:cNvPicPr/>
                  </pic:nvPicPr>
                  <pic:blipFill rotWithShape="1">
                    <a:blip r:embed="rId25"/>
                    <a:srcRect b="79265"/>
                    <a:stretch/>
                  </pic:blipFill>
                  <pic:spPr bwMode="auto">
                    <a:xfrm>
                      <a:off x="0" y="0"/>
                      <a:ext cx="5943600" cy="66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0CA64E" w14:textId="537695FB" w:rsidR="007743E4" w:rsidRDefault="007743E4">
      <w:r>
        <w:rPr>
          <w:noProof/>
        </w:rPr>
        <w:lastRenderedPageBreak/>
        <w:drawing>
          <wp:inline distT="0" distB="0" distL="0" distR="0" wp14:anchorId="07649D7F" wp14:editId="74B68D54">
            <wp:extent cx="5943600" cy="1767092"/>
            <wp:effectExtent l="0" t="0" r="0" b="5080"/>
            <wp:docPr id="4994004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400479" name="Picture 1" descr="A screenshot of a computer&#10;&#10;Description automatically generated"/>
                    <pic:cNvPicPr/>
                  </pic:nvPicPr>
                  <pic:blipFill rotWithShape="1">
                    <a:blip r:embed="rId26"/>
                    <a:srcRect b="45112"/>
                    <a:stretch/>
                  </pic:blipFill>
                  <pic:spPr bwMode="auto">
                    <a:xfrm>
                      <a:off x="0" y="0"/>
                      <a:ext cx="5943600" cy="17670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338C1B" w14:textId="20F24E2F" w:rsidR="007743E4" w:rsidRDefault="007743E4">
      <w:r>
        <w:t>15-</w:t>
      </w:r>
    </w:p>
    <w:p w14:paraId="55739E95" w14:textId="0C71C9F0" w:rsidR="007743E4" w:rsidRDefault="00E84E8C">
      <w:r>
        <w:rPr>
          <w:noProof/>
        </w:rPr>
        <w:drawing>
          <wp:inline distT="0" distB="0" distL="0" distR="0" wp14:anchorId="045CA999" wp14:editId="1C08F99A">
            <wp:extent cx="5943600" cy="3219450"/>
            <wp:effectExtent l="0" t="0" r="0" b="0"/>
            <wp:docPr id="17357628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762881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B8356" w14:textId="15351098" w:rsidR="00E84E8C" w:rsidRDefault="00E84E8C">
      <w:r>
        <w:rPr>
          <w:noProof/>
        </w:rPr>
        <w:drawing>
          <wp:inline distT="0" distB="0" distL="0" distR="0" wp14:anchorId="2FCA5197" wp14:editId="0DD8384E">
            <wp:extent cx="5943600" cy="1004157"/>
            <wp:effectExtent l="0" t="0" r="0" b="5715"/>
            <wp:docPr id="279499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49941" name="Picture 1" descr="A screenshot of a computer&#10;&#10;Description automatically generated"/>
                    <pic:cNvPicPr/>
                  </pic:nvPicPr>
                  <pic:blipFill rotWithShape="1">
                    <a:blip r:embed="rId28"/>
                    <a:srcRect b="68810"/>
                    <a:stretch/>
                  </pic:blipFill>
                  <pic:spPr bwMode="auto">
                    <a:xfrm>
                      <a:off x="0" y="0"/>
                      <a:ext cx="5943600" cy="10041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CC5017" w14:textId="75260785" w:rsidR="00E84E8C" w:rsidRDefault="00E84E8C">
      <w:r>
        <w:t>16-</w:t>
      </w:r>
    </w:p>
    <w:p w14:paraId="1CF69D28" w14:textId="54BFFE4E" w:rsidR="00E84E8C" w:rsidRDefault="00A2688E">
      <w:r>
        <w:rPr>
          <w:noProof/>
        </w:rPr>
        <w:drawing>
          <wp:inline distT="0" distB="0" distL="0" distR="0" wp14:anchorId="648BCB3A" wp14:editId="5EA66272">
            <wp:extent cx="5943600" cy="1015377"/>
            <wp:effectExtent l="0" t="0" r="0" b="0"/>
            <wp:docPr id="8102216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221664" name="Picture 1" descr="A screenshot of a computer&#10;&#10;Description automatically generated"/>
                    <pic:cNvPicPr/>
                  </pic:nvPicPr>
                  <pic:blipFill rotWithShape="1">
                    <a:blip r:embed="rId29"/>
                    <a:srcRect b="68461"/>
                    <a:stretch/>
                  </pic:blipFill>
                  <pic:spPr bwMode="auto">
                    <a:xfrm>
                      <a:off x="0" y="0"/>
                      <a:ext cx="5943600" cy="10153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506A12" w14:textId="674AF9EA" w:rsidR="00A2688E" w:rsidRDefault="00A2688E">
      <w:r>
        <w:t>17-</w:t>
      </w:r>
    </w:p>
    <w:p w14:paraId="6833C500" w14:textId="446F020C" w:rsidR="00AE5A73" w:rsidRDefault="00AE5A73">
      <w:r>
        <w:rPr>
          <w:noProof/>
        </w:rPr>
        <w:lastRenderedPageBreak/>
        <w:drawing>
          <wp:inline distT="0" distB="0" distL="0" distR="0" wp14:anchorId="71AE6837" wp14:editId="33C5CBB5">
            <wp:extent cx="5943600" cy="3219450"/>
            <wp:effectExtent l="0" t="0" r="0" b="0"/>
            <wp:docPr id="1893697551" name="Picture 1" descr="A picture containing screenshot, tex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97551" name="Picture 1" descr="A picture containing screenshot, text, software, multimedia softwar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A4B89" w14:textId="77777777" w:rsidR="00A2688E" w:rsidRDefault="00A2688E"/>
    <w:p w14:paraId="7FB8B4A4" w14:textId="2E6BECBE" w:rsidR="00AE5A73" w:rsidRDefault="00AE5A73">
      <w:r>
        <w:rPr>
          <w:noProof/>
        </w:rPr>
        <w:drawing>
          <wp:inline distT="0" distB="0" distL="0" distR="0" wp14:anchorId="7D65F130" wp14:editId="2E8109EF">
            <wp:extent cx="5943600" cy="3219450"/>
            <wp:effectExtent l="0" t="0" r="0" b="0"/>
            <wp:docPr id="14924329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43295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00520" w14:textId="321E7CE5" w:rsidR="00AE5A73" w:rsidRDefault="00AE5A73">
      <w:r>
        <w:rPr>
          <w:noProof/>
        </w:rPr>
        <w:lastRenderedPageBreak/>
        <w:drawing>
          <wp:inline distT="0" distB="0" distL="0" distR="0" wp14:anchorId="56AA268C" wp14:editId="50365F0D">
            <wp:extent cx="5943600" cy="3343275"/>
            <wp:effectExtent l="0" t="0" r="0" b="9525"/>
            <wp:docPr id="298697761" name="Picture 1" descr="A picture containing text, screenshot, software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697761" name="Picture 1" descr="A picture containing text, screenshot, software, display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BC60C" w14:textId="29E0FDB6" w:rsidR="00AE5A73" w:rsidRDefault="00AE5A73">
      <w:r>
        <w:t>18-</w:t>
      </w:r>
    </w:p>
    <w:p w14:paraId="1FE96D80" w14:textId="0B4CE6D5" w:rsidR="00044DFB" w:rsidRDefault="00044DFB">
      <w:r>
        <w:rPr>
          <w:noProof/>
        </w:rPr>
        <w:drawing>
          <wp:inline distT="0" distB="0" distL="0" distR="0" wp14:anchorId="20401D92" wp14:editId="7D0DA40E">
            <wp:extent cx="5943600" cy="790984"/>
            <wp:effectExtent l="0" t="0" r="0" b="9525"/>
            <wp:docPr id="4620180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018043" name="Picture 1" descr="A screenshot of a computer&#10;&#10;Description automatically generated"/>
                    <pic:cNvPicPr/>
                  </pic:nvPicPr>
                  <pic:blipFill rotWithShape="1">
                    <a:blip r:embed="rId33"/>
                    <a:srcRect b="75431"/>
                    <a:stretch/>
                  </pic:blipFill>
                  <pic:spPr bwMode="auto">
                    <a:xfrm>
                      <a:off x="0" y="0"/>
                      <a:ext cx="5943600" cy="7909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50A468" w14:textId="6CE91332" w:rsidR="00AE5A73" w:rsidRDefault="00044DFB">
      <w:r>
        <w:rPr>
          <w:noProof/>
        </w:rPr>
        <w:drawing>
          <wp:inline distT="0" distB="0" distL="0" distR="0" wp14:anchorId="449253FC" wp14:editId="2EEB050A">
            <wp:extent cx="5943600" cy="3219450"/>
            <wp:effectExtent l="0" t="0" r="0" b="0"/>
            <wp:docPr id="16043548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354803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47D2C" w14:textId="67FEACE1" w:rsidR="00044DFB" w:rsidRDefault="00044DFB">
      <w:r>
        <w:t>19-</w:t>
      </w:r>
    </w:p>
    <w:p w14:paraId="676D36F1" w14:textId="3FC88FC2" w:rsidR="00044DFB" w:rsidRDefault="00597630">
      <w:r>
        <w:rPr>
          <w:noProof/>
        </w:rPr>
        <w:lastRenderedPageBreak/>
        <w:drawing>
          <wp:inline distT="0" distB="0" distL="0" distR="0" wp14:anchorId="0C3FD102" wp14:editId="31E579E3">
            <wp:extent cx="5943600" cy="1116353"/>
            <wp:effectExtent l="0" t="0" r="0" b="7620"/>
            <wp:docPr id="8973228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322879" name="Picture 1" descr="A screenshot of a computer&#10;&#10;Description automatically generated"/>
                    <pic:cNvPicPr/>
                  </pic:nvPicPr>
                  <pic:blipFill rotWithShape="1">
                    <a:blip r:embed="rId35"/>
                    <a:srcRect b="65325"/>
                    <a:stretch/>
                  </pic:blipFill>
                  <pic:spPr bwMode="auto">
                    <a:xfrm>
                      <a:off x="0" y="0"/>
                      <a:ext cx="5943600" cy="11163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B0CA97" w14:textId="4530E75C" w:rsidR="00597630" w:rsidRDefault="006D176E">
      <w:r>
        <w:t>20-</w:t>
      </w:r>
    </w:p>
    <w:p w14:paraId="2D626379" w14:textId="772BE85D" w:rsidR="006D176E" w:rsidRDefault="006D176E">
      <w:r>
        <w:rPr>
          <w:noProof/>
        </w:rPr>
        <w:drawing>
          <wp:inline distT="0" distB="0" distL="0" distR="0" wp14:anchorId="6A7E3AE8" wp14:editId="19203F0C">
            <wp:extent cx="5943600" cy="3219450"/>
            <wp:effectExtent l="0" t="0" r="0" b="0"/>
            <wp:docPr id="757244844" name="Picture 1" descr="A picture containing text, screenshot, software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244844" name="Picture 1" descr="A picture containing text, screenshot, software, display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ADBCB" w14:textId="00D2D55A" w:rsidR="006D176E" w:rsidRDefault="006D176E">
      <w:r>
        <w:t>21-</w:t>
      </w:r>
    </w:p>
    <w:p w14:paraId="0E72B74F" w14:textId="73697DDC" w:rsidR="006D176E" w:rsidRDefault="006D176E">
      <w:r>
        <w:rPr>
          <w:noProof/>
        </w:rPr>
        <w:drawing>
          <wp:inline distT="0" distB="0" distL="0" distR="0" wp14:anchorId="310E671F" wp14:editId="7011CF08">
            <wp:extent cx="5943600" cy="1290258"/>
            <wp:effectExtent l="0" t="0" r="0" b="5715"/>
            <wp:docPr id="9500321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032178" name="Picture 1" descr="A screenshot of a computer&#10;&#10;Description automatically generated"/>
                    <pic:cNvPicPr/>
                  </pic:nvPicPr>
                  <pic:blipFill rotWithShape="1">
                    <a:blip r:embed="rId37"/>
                    <a:srcRect b="59923"/>
                    <a:stretch/>
                  </pic:blipFill>
                  <pic:spPr bwMode="auto">
                    <a:xfrm>
                      <a:off x="0" y="0"/>
                      <a:ext cx="5943600" cy="12902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3B8D22" w14:textId="7D31D696" w:rsidR="006D176E" w:rsidRDefault="006D176E">
      <w:r>
        <w:t>22-</w:t>
      </w:r>
    </w:p>
    <w:p w14:paraId="317E8ABC" w14:textId="5E249ACF" w:rsidR="008A177E" w:rsidRDefault="008A177E">
      <w:r>
        <w:rPr>
          <w:noProof/>
        </w:rPr>
        <w:drawing>
          <wp:inline distT="0" distB="0" distL="0" distR="0" wp14:anchorId="3D53E2B9" wp14:editId="103F8401">
            <wp:extent cx="5943600" cy="594640"/>
            <wp:effectExtent l="0" t="0" r="0" b="0"/>
            <wp:docPr id="18110783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078346" name="Picture 1" descr="A screenshot of a computer&#10;&#10;Description automatically generated"/>
                    <pic:cNvPicPr/>
                  </pic:nvPicPr>
                  <pic:blipFill rotWithShape="1">
                    <a:blip r:embed="rId38"/>
                    <a:srcRect b="81530"/>
                    <a:stretch/>
                  </pic:blipFill>
                  <pic:spPr bwMode="auto">
                    <a:xfrm>
                      <a:off x="0" y="0"/>
                      <a:ext cx="5943600" cy="594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2637C1" w14:textId="712EFCB7" w:rsidR="006D176E" w:rsidRDefault="008A177E">
      <w:r>
        <w:rPr>
          <w:noProof/>
        </w:rPr>
        <w:lastRenderedPageBreak/>
        <w:drawing>
          <wp:inline distT="0" distB="0" distL="0" distR="0" wp14:anchorId="32A1EB37" wp14:editId="75551258">
            <wp:extent cx="5943600" cy="3219450"/>
            <wp:effectExtent l="0" t="0" r="0" b="0"/>
            <wp:docPr id="4595738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573837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83FD9" w14:textId="77777777" w:rsidR="007232F5" w:rsidRDefault="007232F5"/>
    <w:p w14:paraId="499852B3" w14:textId="77777777" w:rsidR="00044DFB" w:rsidRDefault="00044DFB"/>
    <w:sectPr w:rsidR="00044D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NjI0NTE0MDI3tDBV0lEKTi0uzszPAykwrgUA7TifaCwAAAA="/>
  </w:docVars>
  <w:rsids>
    <w:rsidRoot w:val="00957949"/>
    <w:rsid w:val="00034EBF"/>
    <w:rsid w:val="00044DFB"/>
    <w:rsid w:val="0012689A"/>
    <w:rsid w:val="0021008D"/>
    <w:rsid w:val="0023197C"/>
    <w:rsid w:val="00251B9A"/>
    <w:rsid w:val="00406244"/>
    <w:rsid w:val="00597630"/>
    <w:rsid w:val="005A23A2"/>
    <w:rsid w:val="006526F4"/>
    <w:rsid w:val="006D176E"/>
    <w:rsid w:val="007232F5"/>
    <w:rsid w:val="007743E4"/>
    <w:rsid w:val="008A177E"/>
    <w:rsid w:val="00903F06"/>
    <w:rsid w:val="00915697"/>
    <w:rsid w:val="00957949"/>
    <w:rsid w:val="00A2688E"/>
    <w:rsid w:val="00AD1173"/>
    <w:rsid w:val="00AE5A73"/>
    <w:rsid w:val="00B84EA3"/>
    <w:rsid w:val="00E46307"/>
    <w:rsid w:val="00E84E8C"/>
    <w:rsid w:val="00ED27AF"/>
    <w:rsid w:val="00EF0CAE"/>
    <w:rsid w:val="00F62028"/>
    <w:rsid w:val="00F70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D09FA"/>
  <w15:docId w15:val="{2EDC0F04-5F75-4468-8B1D-DDEAFA2F1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3</TotalTime>
  <Pages>1</Pages>
  <Words>25</Words>
  <Characters>1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 TOGBE</dc:creator>
  <cp:keywords/>
  <dc:description/>
  <cp:lastModifiedBy>RODRIGUE TOGBE</cp:lastModifiedBy>
  <cp:revision>2</cp:revision>
  <dcterms:created xsi:type="dcterms:W3CDTF">2023-07-03T04:28:00Z</dcterms:created>
  <dcterms:modified xsi:type="dcterms:W3CDTF">2023-07-11T03:33:00Z</dcterms:modified>
</cp:coreProperties>
</file>